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135E9754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)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>, accepted</w:t>
      </w:r>
      <w:r w:rsidR="00D56BC6">
        <w:rPr>
          <w:rFonts w:cs="Times New Roman"/>
        </w:rPr>
        <w:t xml:space="preserve">,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Ji, X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3183ADFF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>, accepted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lastRenderedPageBreak/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7081F2B" w14:textId="77777777" w:rsidR="009F5ED0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lastRenderedPageBreak/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C7E05" w14:textId="77777777" w:rsidR="00336473" w:rsidRDefault="00336473">
      <w:pPr>
        <w:spacing w:after="0"/>
      </w:pPr>
      <w:r>
        <w:separator/>
      </w:r>
    </w:p>
  </w:endnote>
  <w:endnote w:type="continuationSeparator" w:id="0">
    <w:p w14:paraId="4B872CA4" w14:textId="77777777" w:rsidR="00336473" w:rsidRDefault="003364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58CE2" w14:textId="77777777" w:rsidR="00336473" w:rsidRDefault="00336473">
      <w:pPr>
        <w:spacing w:after="0"/>
      </w:pPr>
      <w:r>
        <w:separator/>
      </w:r>
    </w:p>
  </w:footnote>
  <w:footnote w:type="continuationSeparator" w:id="0">
    <w:p w14:paraId="5F4C47BD" w14:textId="77777777" w:rsidR="00336473" w:rsidRDefault="00336473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350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123</Words>
  <Characters>1210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6</cp:revision>
  <cp:lastPrinted>2023-06-16T23:27:00Z</cp:lastPrinted>
  <dcterms:created xsi:type="dcterms:W3CDTF">2023-06-16T23:27:00Z</dcterms:created>
  <dcterms:modified xsi:type="dcterms:W3CDTF">2023-07-01T20:49:00Z</dcterms:modified>
</cp:coreProperties>
</file>